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till test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45a0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5T13:46:53Z</dcterms:created>
  <dcterms:modified xsi:type="dcterms:W3CDTF">2018-04-25T13:46:53Z</dcterms:modified>
</cp:coreProperties>
</file>